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853"/>
      </w:tblGrid>
      <w:tr w:rsidR="009D5779" w:rsidTr="00E34950">
        <w:trPr>
          <w:trHeight w:val="20"/>
        </w:trPr>
        <w:tc>
          <w:tcPr>
            <w:tcW w:w="56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B96FAD" w:rsidRDefault="009D5779" w:rsidP="00DE59B9">
            <w:pPr>
              <w:rPr>
                <w:b/>
              </w:rPr>
            </w:pPr>
            <w:bookmarkStart w:id="0" w:name="_GoBack" w:colFirst="0" w:colLast="0"/>
            <w:r w:rsidRPr="00B96FAD">
              <w:rPr>
                <w:b/>
              </w:rPr>
              <w:t>Name:</w:t>
            </w:r>
            <w:r w:rsidR="00B96FAD" w:rsidRPr="00B96FAD">
              <w:rPr>
                <w:b/>
              </w:rPr>
              <w:t xml:space="preserve">  </w:t>
            </w:r>
            <w:r w:rsidR="000E6C04">
              <w:rPr>
                <w:b/>
              </w:rPr>
              <w:t xml:space="preserve">PROFESSOR </w:t>
            </w:r>
            <w:r w:rsidR="00DE59B9">
              <w:rPr>
                <w:b/>
              </w:rPr>
              <w:t>JARED MILLER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DE59B9" w:rsidP="00DE59B9">
            <w:pPr>
              <w:jc w:val="right"/>
            </w:pPr>
            <w:r>
              <w:t>FALL</w:t>
            </w:r>
          </w:p>
        </w:tc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823393">
            <w:pPr>
              <w:jc w:val="right"/>
            </w:pPr>
            <w:r>
              <w:t>201</w:t>
            </w:r>
            <w:r w:rsidR="002D58D3">
              <w:t>8</w:t>
            </w:r>
          </w:p>
        </w:tc>
      </w:tr>
      <w:tr w:rsidR="00B96FAD" w:rsidTr="00E34950">
        <w:trPr>
          <w:trHeight w:val="20"/>
        </w:trPr>
        <w:tc>
          <w:tcPr>
            <w:tcW w:w="3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96FAD" w:rsidRPr="00B96FAD" w:rsidRDefault="00DE59B9">
            <w:pPr>
              <w:rPr>
                <w:i/>
              </w:rPr>
            </w:pPr>
            <w:r>
              <w:rPr>
                <w:i/>
              </w:rPr>
              <w:t>Phone:  717-361-6616</w:t>
            </w:r>
          </w:p>
          <w:p w:rsidR="00B96FAD" w:rsidRDefault="00B96FAD" w:rsidP="000E6C04">
            <w:r w:rsidRPr="00B96FAD">
              <w:rPr>
                <w:i/>
              </w:rPr>
              <w:t xml:space="preserve">Email:  </w:t>
            </w:r>
            <w:r w:rsidR="00DE59B9">
              <w:rPr>
                <w:i/>
              </w:rPr>
              <w:t>millerjared</w:t>
            </w:r>
            <w:r w:rsidRPr="00B96FAD">
              <w:rPr>
                <w:i/>
              </w:rPr>
              <w:t>@etown.edu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96FAD" w:rsidRDefault="00B96FAD"/>
        </w:tc>
        <w:tc>
          <w:tcPr>
            <w:tcW w:w="1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96FAD" w:rsidRDefault="00B96FAD"/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96FAD" w:rsidRDefault="00B96FAD"/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8:00 – 9:20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A803FA" w:rsidP="009D5779">
            <w:pPr>
              <w:jc w:val="center"/>
            </w:pPr>
            <w:r>
              <w:t>8:00 – 9:4</w:t>
            </w:r>
            <w:r w:rsidR="009D5779" w:rsidRPr="00934404">
              <w:t xml:space="preserve">0 </w:t>
            </w:r>
            <w:r w:rsidR="009D5779">
              <w:t>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C63C40">
            <w:pPr>
              <w:jc w:val="center"/>
            </w:pPr>
            <w:r w:rsidRPr="00934404">
              <w:t>8:</w:t>
            </w:r>
            <w:r w:rsidR="00656A0A">
              <w:t>30</w:t>
            </w:r>
            <w:r w:rsidRPr="00934404">
              <w:t xml:space="preserve"> – 9:</w:t>
            </w:r>
            <w:r w:rsidR="00656A0A">
              <w:t>30</w:t>
            </w:r>
            <w:r w:rsidRPr="00934404">
              <w:t xml:space="preserve"> </w:t>
            </w:r>
            <w:r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656A0A">
            <w:pPr>
              <w:jc w:val="center"/>
            </w:pPr>
            <w:r w:rsidRPr="00934404">
              <w:t>8:</w:t>
            </w:r>
            <w:r w:rsidR="00656A0A">
              <w:t>30</w:t>
            </w:r>
            <w:r w:rsidRPr="00934404">
              <w:t xml:space="preserve"> – 9:</w:t>
            </w:r>
            <w:r w:rsidR="00656A0A">
              <w:t>30</w:t>
            </w:r>
            <w:r w:rsidRPr="00934404">
              <w:t xml:space="preserve"> </w:t>
            </w:r>
            <w:r>
              <w:t>am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3692D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63C4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="0033692D">
              <w:rPr>
                <w:b/>
                <w:sz w:val="18"/>
                <w:szCs w:val="18"/>
              </w:rPr>
              <w:t xml:space="preserve"> H220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63C4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="0033692D">
              <w:rPr>
                <w:b/>
                <w:sz w:val="18"/>
                <w:szCs w:val="18"/>
              </w:rPr>
              <w:t xml:space="preserve"> H220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>
              <w:t>9:30 – 10:</w:t>
            </w:r>
            <w:r w:rsidR="00B96FAD">
              <w:t>4</w:t>
            </w:r>
            <w:r>
              <w:t>0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 w:rsidRPr="00E75E17">
              <w:t>9:30 – 10:</w:t>
            </w:r>
            <w:r w:rsidR="00B96FAD">
              <w:t>40</w:t>
            </w:r>
            <w:r w:rsidRPr="00E75E17">
              <w:t xml:space="preserve"> </w:t>
            </w:r>
            <w:r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 w:rsidRPr="00E75E17">
              <w:t>9:30 – 10:</w:t>
            </w:r>
            <w:r w:rsidR="00B96FAD">
              <w:t>4</w:t>
            </w:r>
            <w:r w:rsidRPr="00E75E17">
              <w:t xml:space="preserve">0 </w:t>
            </w:r>
            <w:r>
              <w:t>am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DE59B9" w:rsidP="00B96FAD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101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21</w:t>
            </w: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DE59B9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101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21</w:t>
            </w:r>
            <w:r>
              <w:rPr>
                <w:b/>
                <w:sz w:val="18"/>
                <w:szCs w:val="18"/>
              </w:rPr>
              <w:t>4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4" w:name="Text1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DE59B9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101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21</w:t>
            </w:r>
            <w:r>
              <w:rPr>
                <w:b/>
                <w:sz w:val="18"/>
                <w:szCs w:val="18"/>
              </w:rPr>
              <w:t>4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>
              <w:t>11:00 – 12:</w:t>
            </w:r>
            <w:r w:rsidR="00C63C40">
              <w:t>00</w:t>
            </w:r>
            <w:r>
              <w:t xml:space="preserve">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C85A38" w:rsidP="00B96FAD">
            <w:pPr>
              <w:jc w:val="center"/>
            </w:pPr>
            <w:r>
              <w:t>10</w:t>
            </w:r>
            <w:r w:rsidR="009D5779" w:rsidRPr="00116436">
              <w:t>:00 – 1</w:t>
            </w:r>
            <w:r>
              <w:t>1</w:t>
            </w:r>
            <w:r w:rsidR="009D5779" w:rsidRPr="00116436">
              <w:t>:</w:t>
            </w:r>
            <w:r>
              <w:t>40 a</w:t>
            </w:r>
            <w:r w:rsidR="009D5779" w:rsidRPr="00116436">
              <w:t>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11:00 – 12:2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C63C40" w:rsidP="009D5779">
            <w:pPr>
              <w:jc w:val="center"/>
            </w:pPr>
            <w:r>
              <w:t>11:00 – 12:0</w:t>
            </w:r>
            <w:r w:rsidR="009D5779" w:rsidRPr="00116436">
              <w:t>0 pm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63C4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="0033692D">
              <w:rPr>
                <w:b/>
                <w:sz w:val="18"/>
                <w:szCs w:val="18"/>
              </w:rPr>
              <w:t xml:space="preserve"> H220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3692D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ACTIVITY PERIOD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63C4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="0033692D">
              <w:rPr>
                <w:b/>
                <w:sz w:val="18"/>
                <w:szCs w:val="18"/>
              </w:rPr>
              <w:t xml:space="preserve"> H220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>
              <w:t>12:30 – 1:</w:t>
            </w:r>
            <w:r w:rsidR="00B96FAD">
              <w:t>4</w:t>
            </w:r>
            <w:r>
              <w:t>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 w:rsidRPr="00F9700D">
              <w:t>12:30 – 1:</w:t>
            </w:r>
            <w:r w:rsidR="00B96FAD">
              <w:t>4</w:t>
            </w:r>
            <w:r w:rsidRPr="00F9700D">
              <w:t>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 w:rsidRPr="00F9700D">
              <w:t>12:30 – 1:</w:t>
            </w:r>
            <w:r w:rsidR="00B96FAD">
              <w:t>4</w:t>
            </w:r>
            <w:r w:rsidRPr="00F9700D">
              <w:t>0 pm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DE59B9" w:rsidP="00CC4DF3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</w:t>
            </w:r>
            <w:r w:rsidR="00CC4DF3">
              <w:rPr>
                <w:b/>
                <w:sz w:val="18"/>
                <w:szCs w:val="18"/>
              </w:rPr>
              <w:t>406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21</w:t>
            </w:r>
            <w:r w:rsidR="00CC4DF3">
              <w:rPr>
                <w:b/>
                <w:sz w:val="18"/>
                <w:szCs w:val="18"/>
              </w:rPr>
              <w:t>5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B96FAD" w:rsidP="00B96FA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C4DF3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406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21</w:t>
            </w:r>
            <w:r>
              <w:rPr>
                <w:b/>
                <w:sz w:val="18"/>
                <w:szCs w:val="18"/>
              </w:rPr>
              <w:t>5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6" w:name="Text2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C4DF3" w:rsidP="00B96FAD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406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21</w:t>
            </w:r>
            <w:r>
              <w:rPr>
                <w:b/>
                <w:sz w:val="18"/>
                <w:szCs w:val="18"/>
              </w:rPr>
              <w:t>5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B96FAD">
            <w:pPr>
              <w:jc w:val="center"/>
            </w:pPr>
            <w:r>
              <w:t>2:00 – 3:</w:t>
            </w:r>
            <w:r w:rsidR="00B96FAD">
              <w:t>1</w:t>
            </w:r>
            <w:r>
              <w:t>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7F6336">
              <w:t>2:00 – 3:2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B96FAD">
            <w:pPr>
              <w:jc w:val="center"/>
            </w:pPr>
            <w:r w:rsidRPr="007F6336">
              <w:t>2:00 – 3:</w:t>
            </w:r>
            <w:r w:rsidR="00B96FAD">
              <w:t>1</w:t>
            </w:r>
            <w:r w:rsidRPr="007F6336">
              <w:t>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7F6336">
              <w:t>2:00 – 3:2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B96FAD">
            <w:pPr>
              <w:jc w:val="center"/>
            </w:pPr>
            <w:r w:rsidRPr="007F6336">
              <w:t>2:00 – 3:</w:t>
            </w:r>
            <w:r w:rsidR="00B96FAD">
              <w:t>1</w:t>
            </w:r>
            <w:r w:rsidRPr="007F6336">
              <w:t>0 pm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A1CE0" w:rsidP="00B96FAD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301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21</w:t>
            </w:r>
            <w:r>
              <w:rPr>
                <w:b/>
                <w:sz w:val="18"/>
                <w:szCs w:val="18"/>
              </w:rPr>
              <w:t>5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7" w:name="Text2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A1CE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301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21</w:t>
            </w:r>
            <w:r>
              <w:rPr>
                <w:b/>
                <w:sz w:val="18"/>
                <w:szCs w:val="18"/>
              </w:rPr>
              <w:t>5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8" w:name="Text2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A1CE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301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21</w:t>
            </w:r>
            <w:r>
              <w:rPr>
                <w:b/>
                <w:sz w:val="18"/>
                <w:szCs w:val="18"/>
              </w:rPr>
              <w:t>5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C63C40" w:rsidP="00495754">
            <w:pPr>
              <w:jc w:val="center"/>
            </w:pPr>
            <w:r>
              <w:t>3:30 – 4:3</w:t>
            </w:r>
            <w:r w:rsidR="009D5779">
              <w:t>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C63C40" w:rsidP="00495754">
            <w:pPr>
              <w:jc w:val="center"/>
            </w:pPr>
            <w:r>
              <w:t>3:30 – 4:3</w:t>
            </w:r>
            <w:r w:rsidR="009D5779" w:rsidRPr="0081065A">
              <w:t>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63C4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="0033692D">
              <w:rPr>
                <w:b/>
                <w:sz w:val="18"/>
                <w:szCs w:val="18"/>
              </w:rPr>
              <w:t xml:space="preserve"> H220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63C4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="0033692D">
              <w:rPr>
                <w:b/>
                <w:sz w:val="18"/>
                <w:szCs w:val="18"/>
              </w:rPr>
              <w:t xml:space="preserve"> H220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9" w:name="Text3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9"/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5:00 – 6:2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</w:tr>
      <w:tr w:rsidR="009D5779" w:rsidTr="00E34950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0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1" w:name="Text2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2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3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4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4"/>
          </w:p>
        </w:tc>
      </w:tr>
      <w:tr w:rsidR="009D5779" w:rsidTr="00E34950">
        <w:trPr>
          <w:trHeight w:val="2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5779" w:rsidRDefault="009D5779">
            <w:r>
              <w:t>Notes:</w:t>
            </w:r>
            <w:r w:rsidR="00495754">
              <w:t xml:space="preserve"> </w:t>
            </w:r>
            <w:r w:rsidR="00656A0A">
              <w:rPr>
                <w:b/>
                <w:i/>
              </w:rPr>
              <w:t>Additional</w:t>
            </w:r>
            <w:r w:rsidR="000F3C0A" w:rsidRPr="00656A0A">
              <w:rPr>
                <w:b/>
                <w:i/>
              </w:rPr>
              <w:t xml:space="preserve"> office hours by appointment</w:t>
            </w:r>
          </w:p>
          <w:p w:rsidR="009D5779" w:rsidRDefault="009D5779"/>
        </w:tc>
      </w:tr>
      <w:bookmarkEnd w:id="0"/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NjEwszQ3NzE3sDRX0lEKTi0uzszPAymwqAUAXPJ7CywAAAA="/>
  </w:docVars>
  <w:rsids>
    <w:rsidRoot w:val="009D5779"/>
    <w:rsid w:val="00054AD8"/>
    <w:rsid w:val="000E6C04"/>
    <w:rsid w:val="000F3C0A"/>
    <w:rsid w:val="00201DF9"/>
    <w:rsid w:val="002D58D3"/>
    <w:rsid w:val="0033692D"/>
    <w:rsid w:val="00495754"/>
    <w:rsid w:val="005674D9"/>
    <w:rsid w:val="00656A0A"/>
    <w:rsid w:val="006B6E1A"/>
    <w:rsid w:val="00734B55"/>
    <w:rsid w:val="00823393"/>
    <w:rsid w:val="008B2494"/>
    <w:rsid w:val="008B42A8"/>
    <w:rsid w:val="00971045"/>
    <w:rsid w:val="009A1CE0"/>
    <w:rsid w:val="009D5779"/>
    <w:rsid w:val="00A2542E"/>
    <w:rsid w:val="00A34B8F"/>
    <w:rsid w:val="00A803FA"/>
    <w:rsid w:val="00B027E9"/>
    <w:rsid w:val="00B96FAD"/>
    <w:rsid w:val="00BF0FAA"/>
    <w:rsid w:val="00C04DDD"/>
    <w:rsid w:val="00C63C40"/>
    <w:rsid w:val="00C85A38"/>
    <w:rsid w:val="00CC4DF3"/>
    <w:rsid w:val="00D81877"/>
    <w:rsid w:val="00DB1C49"/>
    <w:rsid w:val="00DE59B9"/>
    <w:rsid w:val="00E34950"/>
    <w:rsid w:val="00E51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AA14973-48FF-4A9E-8538-1BC2FC81F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21</cp:revision>
  <cp:lastPrinted>2013-08-01T19:41:00Z</cp:lastPrinted>
  <dcterms:created xsi:type="dcterms:W3CDTF">2015-08-17T18:01:00Z</dcterms:created>
  <dcterms:modified xsi:type="dcterms:W3CDTF">2018-08-30T19:35:00Z</dcterms:modified>
</cp:coreProperties>
</file>